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0B2545" w:rsidP="000B2545">
      <w:pPr>
        <w:jc w:val="center"/>
        <w:rPr>
          <w:b/>
        </w:rPr>
      </w:pPr>
      <w:r>
        <w:rPr>
          <w:b/>
        </w:rPr>
        <w:t xml:space="preserve">Достоинства канализационных </w:t>
      </w:r>
      <w:r w:rsidRPr="000B2545">
        <w:rPr>
          <w:b/>
        </w:rPr>
        <w:t>труб из ПВХ</w:t>
      </w:r>
    </w:p>
    <w:p w:rsidR="000B2545" w:rsidRDefault="000B2545" w:rsidP="000B2545">
      <w:r>
        <w:t>Сразу следует вы</w:t>
      </w:r>
      <w:r w:rsidR="00505B28">
        <w:t>делить несколько</w:t>
      </w:r>
      <w:r>
        <w:t xml:space="preserve"> главных достоинства, если вы решаете использовать в монтаже </w:t>
      </w:r>
      <w:r w:rsidRPr="000B2545">
        <w:rPr>
          <w:b/>
        </w:rPr>
        <w:t>канализационные трубы из пластика</w:t>
      </w:r>
      <w:r>
        <w:t xml:space="preserve">. Это их относительная низкая стоимость, что в современном мире является, для многих, отправной точкой при реализации любого проекта. А самое главное </w:t>
      </w:r>
      <w:r w:rsidR="000A4CF2">
        <w:t>– э</w:t>
      </w:r>
      <w:r>
        <w:t xml:space="preserve">то  </w:t>
      </w:r>
      <w:r w:rsidR="00505B28">
        <w:rPr>
          <w:b/>
        </w:rPr>
        <w:t>надёжные</w:t>
      </w:r>
      <w:r w:rsidR="000A4CF2">
        <w:rPr>
          <w:b/>
        </w:rPr>
        <w:t xml:space="preserve"> </w:t>
      </w:r>
      <w:r w:rsidR="000A4CF2" w:rsidRPr="000A4CF2">
        <w:rPr>
          <w:b/>
        </w:rPr>
        <w:t>и работоспособные</w:t>
      </w:r>
      <w:r w:rsidR="000A4CF2">
        <w:rPr>
          <w:b/>
        </w:rPr>
        <w:t xml:space="preserve"> </w:t>
      </w:r>
      <w:r w:rsidR="00505B28">
        <w:rPr>
          <w:b/>
        </w:rPr>
        <w:t>канализационные</w:t>
      </w:r>
      <w:r w:rsidR="00DB591E">
        <w:rPr>
          <w:b/>
        </w:rPr>
        <w:t xml:space="preserve"> труб</w:t>
      </w:r>
      <w:r w:rsidR="00505B28">
        <w:rPr>
          <w:b/>
        </w:rPr>
        <w:t>ы</w:t>
      </w:r>
      <w:r>
        <w:t>.</w:t>
      </w:r>
      <w:r w:rsidR="000A4CF2">
        <w:t xml:space="preserve"> В</w:t>
      </w:r>
      <w:r w:rsidR="00DB591E">
        <w:t xml:space="preserve"> отличие от металлических аналогов</w:t>
      </w:r>
      <w:r w:rsidR="000A4CF2">
        <w:t xml:space="preserve"> </w:t>
      </w:r>
      <w:r w:rsidR="000A4CF2">
        <w:rPr>
          <w:b/>
        </w:rPr>
        <w:t>к</w:t>
      </w:r>
      <w:r w:rsidR="000A4CF2" w:rsidRPr="00DB591E">
        <w:rPr>
          <w:b/>
        </w:rPr>
        <w:t>анализационные трубы из ПВХ</w:t>
      </w:r>
      <w:r w:rsidR="00DB591E">
        <w:t xml:space="preserve"> не подвержены наростам, что в свою очередь не </w:t>
      </w:r>
      <w:r w:rsidR="00DD680A">
        <w:t>по</w:t>
      </w:r>
      <w:r w:rsidR="00DB591E">
        <w:t>мешает отводу воды.</w:t>
      </w:r>
      <w:r w:rsidR="00505B28">
        <w:t xml:space="preserve"> Благодаря гладкой внутренней поверхности, </w:t>
      </w:r>
      <w:r w:rsidR="00505B28">
        <w:rPr>
          <w:b/>
        </w:rPr>
        <w:t>пластиковые трубы</w:t>
      </w:r>
      <w:r w:rsidR="00505B28">
        <w:t>, сохраняют свой диаметр.</w:t>
      </w:r>
      <w:r w:rsidR="00DB591E">
        <w:t xml:space="preserve"> </w:t>
      </w:r>
      <w:r w:rsidR="00DB591E" w:rsidRPr="00DB591E">
        <w:rPr>
          <w:b/>
        </w:rPr>
        <w:t>ПВХ соединения</w:t>
      </w:r>
      <w:r w:rsidR="00505B28">
        <w:rPr>
          <w:b/>
        </w:rPr>
        <w:t xml:space="preserve">, </w:t>
      </w:r>
      <w:r w:rsidR="00DB591E">
        <w:t>имеют один существенный минус, при резком перепаде темпе</w:t>
      </w:r>
      <w:r w:rsidR="00DD680A">
        <w:t xml:space="preserve">ратуры они начинают </w:t>
      </w:r>
      <w:r w:rsidR="00DB591E">
        <w:t xml:space="preserve">разрушаться, но в противовес </w:t>
      </w:r>
      <w:r w:rsidR="00505B28">
        <w:t xml:space="preserve">этого недостатка, отлично переносят высокие давления. </w:t>
      </w:r>
    </w:p>
    <w:p w:rsidR="00D63759" w:rsidRDefault="00505B28" w:rsidP="000B2545">
      <w:r>
        <w:t xml:space="preserve">Когда вы задумываетесь о </w:t>
      </w:r>
      <w:r w:rsidRPr="00505B28">
        <w:rPr>
          <w:b/>
        </w:rPr>
        <w:t>наружной канализации</w:t>
      </w:r>
      <w:r>
        <w:t xml:space="preserve">, использование </w:t>
      </w:r>
      <w:r w:rsidR="000A4CF2">
        <w:rPr>
          <w:b/>
        </w:rPr>
        <w:t>труб из ПВХ</w:t>
      </w:r>
      <w:r>
        <w:rPr>
          <w:b/>
        </w:rPr>
        <w:t xml:space="preserve"> </w:t>
      </w:r>
      <w:r>
        <w:t>будет отличным решение. Потому что устойчивость к коррозии</w:t>
      </w:r>
      <w:r w:rsidR="000A4CF2">
        <w:t>,</w:t>
      </w:r>
      <w:r>
        <w:t xml:space="preserve"> позволит вам</w:t>
      </w:r>
      <w:r w:rsidR="000A4CF2">
        <w:t>,</w:t>
      </w:r>
      <w:r>
        <w:t xml:space="preserve"> значительно с</w:t>
      </w:r>
      <w:r w:rsidR="000A4CF2">
        <w:t xml:space="preserve">ократить бюджет на обслуживание всей системы. Не стоит забывать, что </w:t>
      </w:r>
      <w:r w:rsidR="000A4CF2" w:rsidRPr="000A4CF2">
        <w:rPr>
          <w:b/>
        </w:rPr>
        <w:t>канализационные трубы из пластика</w:t>
      </w:r>
      <w:r w:rsidR="000A4CF2">
        <w:rPr>
          <w:b/>
        </w:rPr>
        <w:t xml:space="preserve"> </w:t>
      </w:r>
      <w:r w:rsidR="000A4CF2">
        <w:t xml:space="preserve">отлично переносят мороз, вам не придется закапывать их на большую глубину. </w:t>
      </w:r>
      <w:r w:rsidR="000A4CF2">
        <w:rPr>
          <w:b/>
        </w:rPr>
        <w:t xml:space="preserve">ПВХ соединения и трубы </w:t>
      </w:r>
      <w:r w:rsidR="000A4CF2">
        <w:t>обладают высокой стойкостью к воздействию химических веществ, что позволяет использовать их для транспортировки смесей или жидкостей различных составов.</w:t>
      </w:r>
      <w:r w:rsidR="00D63759">
        <w:t xml:space="preserve"> Подобные </w:t>
      </w:r>
      <w:r w:rsidR="00D63759">
        <w:rPr>
          <w:b/>
        </w:rPr>
        <w:t xml:space="preserve">канализационные трубы </w:t>
      </w:r>
      <w:r w:rsidR="00D63759">
        <w:t xml:space="preserve">можно использовать в системах, где сточные воды обладают высоким содержанием твердых примесей (к примеру, песка), благодаря их высокой стойкости к изнашиванию. </w:t>
      </w:r>
    </w:p>
    <w:p w:rsidR="00505B28" w:rsidRDefault="00D63759" w:rsidP="000B2545">
      <w:pPr>
        <w:rPr>
          <w:b/>
        </w:rPr>
      </w:pPr>
      <w:r>
        <w:t xml:space="preserve">Вы сможете значительно сократить время монтажа, так как </w:t>
      </w:r>
      <w:r>
        <w:rPr>
          <w:b/>
        </w:rPr>
        <w:t>канализационные трубы из пластика</w:t>
      </w:r>
      <w:r>
        <w:t xml:space="preserve"> легко монти</w:t>
      </w:r>
      <w:r w:rsidR="00FD4F09">
        <w:t xml:space="preserve">ровать. Завершение полного комплекса работ по устройству вашей канализации будет выполнено в кратчайшие сроки, при минимальных затратах на рабочие часы. </w:t>
      </w:r>
      <w:r w:rsidR="00FD4F09">
        <w:rPr>
          <w:b/>
        </w:rPr>
        <w:t xml:space="preserve">Пластиковые трубы </w:t>
      </w:r>
      <w:r w:rsidR="00FD4F09">
        <w:t xml:space="preserve">имеют различный диаметр и конфигурацию, вы сможете смонтировать конструкции любой сложности при помощи </w:t>
      </w:r>
      <w:r w:rsidR="00FD4F09">
        <w:rPr>
          <w:b/>
        </w:rPr>
        <w:t xml:space="preserve">ПВХ соединений. </w:t>
      </w:r>
    </w:p>
    <w:p w:rsidR="00FD4F09" w:rsidRDefault="00FD4F09" w:rsidP="000B2545">
      <w:r>
        <w:t xml:space="preserve">При монтаже вы будете использовать либо специальные крепежи: манжеты, муфты, омуты или сварочные работы. Сварка </w:t>
      </w:r>
      <w:r>
        <w:rPr>
          <w:b/>
        </w:rPr>
        <w:t xml:space="preserve">канализационных труб из ПВХ </w:t>
      </w:r>
      <w:r w:rsidR="004C774A">
        <w:t xml:space="preserve">осуществляется, </w:t>
      </w:r>
      <w:r w:rsidR="0035652B">
        <w:t xml:space="preserve">по принципу сварки </w:t>
      </w:r>
      <w:r w:rsidR="004C774A">
        <w:t>прочих пластиковых термических соединений. Нагревающие лампы, муфты и специальные паяльники используются для их скрепления.</w:t>
      </w:r>
    </w:p>
    <w:p w:rsidR="004C774A" w:rsidRDefault="004C774A" w:rsidP="000B2545">
      <w:r>
        <w:t xml:space="preserve">Сейчас применяется два типа </w:t>
      </w:r>
      <w:r w:rsidRPr="004C774A">
        <w:rPr>
          <w:b/>
        </w:rPr>
        <w:t>канализационных труб из ПВХ</w:t>
      </w:r>
      <w:r>
        <w:rPr>
          <w:b/>
        </w:rPr>
        <w:t xml:space="preserve">: </w:t>
      </w:r>
      <w:r w:rsidR="00AE3AF5">
        <w:t>напорные и безнапорные</w:t>
      </w:r>
      <w:r>
        <w:t>.</w:t>
      </w:r>
    </w:p>
    <w:p w:rsidR="004C774A" w:rsidRDefault="004C774A" w:rsidP="004C774A">
      <w:pPr>
        <w:pStyle w:val="a3"/>
        <w:numPr>
          <w:ilvl w:val="0"/>
          <w:numId w:val="1"/>
        </w:numPr>
      </w:pPr>
      <w:r>
        <w:t>Напорные трубы производятся из не пластифицированного поливинилхлорида. Их преимущественно используют для системы водоснабжения в частных и многоэтажных домах, отдельных квартирах или рабочих помещениях. Имеют отличные показатели прочности и работоспособности, а так же в связи с особенностью конструкции, отлично сопротивляются большому напору воды.</w:t>
      </w:r>
    </w:p>
    <w:p w:rsidR="004C774A" w:rsidRDefault="004C774A" w:rsidP="004C774A">
      <w:pPr>
        <w:pStyle w:val="a3"/>
        <w:numPr>
          <w:ilvl w:val="0"/>
          <w:numId w:val="1"/>
        </w:numPr>
      </w:pPr>
      <w:r>
        <w:t xml:space="preserve">В частных домах, дачах и для построения </w:t>
      </w:r>
      <w:r w:rsidR="00AE3AF5">
        <w:t xml:space="preserve">дренажных систем или других больших коммуникаций используются безнапорные </w:t>
      </w:r>
      <w:r w:rsidR="00AE3AF5" w:rsidRPr="00AE3AF5">
        <w:rPr>
          <w:b/>
        </w:rPr>
        <w:t>канализационные трубы из ПВХ</w:t>
      </w:r>
      <w:r w:rsidR="00AE3AF5">
        <w:t>, если там не предусматривается большой напор воды.</w:t>
      </w:r>
    </w:p>
    <w:p w:rsidR="00AE3AF5" w:rsidRDefault="00AE3AF5" w:rsidP="00AE3AF5">
      <w:r>
        <w:t xml:space="preserve">Выделим главные преимущества </w:t>
      </w:r>
      <w:r>
        <w:rPr>
          <w:b/>
        </w:rPr>
        <w:t>канализационных труб из пластика</w:t>
      </w:r>
      <w:r>
        <w:t>, перед металлическими:</w:t>
      </w:r>
    </w:p>
    <w:p w:rsidR="00AE3AF5" w:rsidRDefault="00AE3AF5" w:rsidP="00AE3AF5">
      <w:pPr>
        <w:pStyle w:val="a3"/>
        <w:numPr>
          <w:ilvl w:val="0"/>
          <w:numId w:val="2"/>
        </w:numPr>
      </w:pPr>
      <w:r w:rsidRPr="00AE3AF5">
        <w:rPr>
          <w:b/>
        </w:rPr>
        <w:t>Пластиковые трубы</w:t>
      </w:r>
      <w:r>
        <w:t xml:space="preserve"> не изменяют состав воды, её вкус и цвет</w:t>
      </w:r>
    </w:p>
    <w:p w:rsidR="00AE3AF5" w:rsidRDefault="00AE3AF5" w:rsidP="00AE3AF5">
      <w:pPr>
        <w:pStyle w:val="a3"/>
        <w:numPr>
          <w:ilvl w:val="0"/>
          <w:numId w:val="2"/>
        </w:numPr>
      </w:pPr>
      <w:r>
        <w:t>Болезнетворные бактерии не могут обитать на полимерах, это очень хорошо для систем на дачах, домах и в квартирах</w:t>
      </w:r>
    </w:p>
    <w:p w:rsidR="00AE3AF5" w:rsidRDefault="00AE3AF5" w:rsidP="00AE3AF5">
      <w:pPr>
        <w:pStyle w:val="a3"/>
        <w:numPr>
          <w:ilvl w:val="0"/>
          <w:numId w:val="2"/>
        </w:numPr>
      </w:pPr>
      <w:r>
        <w:t>Гофрированные трубы отличаются прочностью в эксплуатации и отлично переносят холода</w:t>
      </w:r>
    </w:p>
    <w:p w:rsidR="00AE3AF5" w:rsidRDefault="00AE3AF5" w:rsidP="00AE3AF5">
      <w:pPr>
        <w:pStyle w:val="a3"/>
        <w:numPr>
          <w:ilvl w:val="0"/>
          <w:numId w:val="2"/>
        </w:numPr>
      </w:pPr>
      <w:r>
        <w:lastRenderedPageBreak/>
        <w:t>Малый вес данных труб, позволяет устанавливать огромные конструкции, без применения большой рабочей силы или необходимости использования подъемных механизмов</w:t>
      </w:r>
    </w:p>
    <w:p w:rsidR="00AE3AF5" w:rsidRDefault="0035652B" w:rsidP="00AE3AF5">
      <w:pPr>
        <w:pStyle w:val="a3"/>
        <w:numPr>
          <w:ilvl w:val="0"/>
          <w:numId w:val="2"/>
        </w:numPr>
      </w:pPr>
      <w:r>
        <w:t xml:space="preserve">Технологии не стоят на месте и широкий выбор, и большой ассортимент </w:t>
      </w:r>
      <w:r>
        <w:rPr>
          <w:b/>
        </w:rPr>
        <w:t xml:space="preserve">канализационных труб </w:t>
      </w:r>
      <w:r>
        <w:t>удовлетворяет ваши любые потребности</w:t>
      </w:r>
    </w:p>
    <w:p w:rsidR="0035652B" w:rsidRPr="0035652B" w:rsidRDefault="0035652B" w:rsidP="0035652B">
      <w:pPr>
        <w:ind w:left="360"/>
      </w:pPr>
      <w:r>
        <w:t xml:space="preserve">Мы готовы предложить вам, наш широкий спектр </w:t>
      </w:r>
      <w:r>
        <w:rPr>
          <w:b/>
        </w:rPr>
        <w:t xml:space="preserve">канализационных труб из ПВХ. </w:t>
      </w:r>
      <w:r>
        <w:t xml:space="preserve">Наши марки полностью соответствуют  высоким современным экологическим и эксплуатационным требованиям. У нас вы найдете самые оптимальные цены и постоянные </w:t>
      </w:r>
      <w:proofErr w:type="spellStart"/>
      <w:r>
        <w:t>скидочные</w:t>
      </w:r>
      <w:proofErr w:type="spellEnd"/>
      <w:r>
        <w:t xml:space="preserve"> программы, для любых клиентов.</w:t>
      </w:r>
    </w:p>
    <w:sectPr w:rsidR="0035652B" w:rsidRPr="0035652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2830E0"/>
    <w:multiLevelType w:val="hybridMultilevel"/>
    <w:tmpl w:val="E870A6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4A7347"/>
    <w:multiLevelType w:val="hybridMultilevel"/>
    <w:tmpl w:val="2CEE2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DcwsjC0MDYyNTY0NjdR0lEKTi0uzszPAykwrAUAlrBRFSwAAAA="/>
  </w:docVars>
  <w:rsids>
    <w:rsidRoot w:val="000B2545"/>
    <w:rsid w:val="000A4CF2"/>
    <w:rsid w:val="000B2545"/>
    <w:rsid w:val="0035652B"/>
    <w:rsid w:val="004C774A"/>
    <w:rsid w:val="00505B28"/>
    <w:rsid w:val="00AE3AF5"/>
    <w:rsid w:val="00D63759"/>
    <w:rsid w:val="00DB591E"/>
    <w:rsid w:val="00DD680A"/>
    <w:rsid w:val="00FD4F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774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DMIN7.RU</Company>
  <LinksUpToDate>false</LinksUpToDate>
  <CharactersWithSpaces>36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ika</dc:creator>
  <cp:keywords/>
  <dc:description/>
  <cp:lastModifiedBy>Loika</cp:lastModifiedBy>
  <cp:revision>2</cp:revision>
  <dcterms:created xsi:type="dcterms:W3CDTF">2019-03-14T09:09:00Z</dcterms:created>
  <dcterms:modified xsi:type="dcterms:W3CDTF">2019-03-14T10:59:00Z</dcterms:modified>
</cp:coreProperties>
</file>